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557C3871" w14:textId="39805D37" w:rsidR="00E97402" w:rsidRPr="00E0651C" w:rsidRDefault="00E97402">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p>
    <w:p w14:paraId="7E70A6E6" w14:textId="77777777" w:rsidR="00E97402" w:rsidRPr="00E0651C" w:rsidRDefault="00E97402">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2538F37A"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IV. Current </w:t>
      </w:r>
      <w:proofErr w:type="spellStart"/>
      <w:r w:rsidR="009056F8">
        <w:t>Related Work</w:t>
      </w:r>
      <w:proofErr w:type="spellEnd"/>
      <w:r w:rsidR="009056F8">
        <w:t xml:space="preserve"> which is peer research on a 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54086780" w:rsidR="00EF61A9" w:rsidRPr="00E0651C" w:rsidRDefault="00AA468F" w:rsidP="0021622F">
      <w:pPr>
        <w:jc w:val="both"/>
        <w:rPr>
          <w:b/>
        </w:rPr>
      </w:pPr>
      <w:r>
        <w:rPr>
          <w:b/>
        </w:rPr>
        <w:t xml:space="preserve">2.1 </w:t>
      </w:r>
      <w:r w:rsidR="00EF61A9"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069C10B6" w:rsidR="00EF61A9" w:rsidRPr="00E0651C" w:rsidRDefault="00AA468F" w:rsidP="0021622F">
      <w:pPr>
        <w:jc w:val="both"/>
        <w:rPr>
          <w:b/>
        </w:rPr>
      </w:pPr>
      <w:r>
        <w:rPr>
          <w:b/>
        </w:rPr>
        <w:t xml:space="preserve">2.2 </w:t>
      </w:r>
      <w:r w:rsidR="00EF61A9"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063D6AB5" w:rsidR="00EF61A9" w:rsidRPr="00E0651C" w:rsidRDefault="00AA468F" w:rsidP="0021622F">
      <w:pPr>
        <w:jc w:val="both"/>
        <w:rPr>
          <w:b/>
        </w:rPr>
      </w:pPr>
      <w:r>
        <w:rPr>
          <w:b/>
        </w:rPr>
        <w:t xml:space="preserve">2.3 </w:t>
      </w:r>
      <w:r w:rsidR="00EF61A9"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4A24B447" w:rsidR="00EF61A9" w:rsidRPr="00E0651C" w:rsidRDefault="00AA468F" w:rsidP="0021622F">
      <w:pPr>
        <w:jc w:val="both"/>
        <w:rPr>
          <w:b/>
        </w:rPr>
      </w:pPr>
      <w:r>
        <w:rPr>
          <w:b/>
        </w:rPr>
        <w:t xml:space="preserve">2.4 </w:t>
      </w:r>
      <w:r w:rsidR="00EF61A9"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28B7F382" w:rsidR="00920D04" w:rsidRPr="00E0651C" w:rsidRDefault="00AA468F" w:rsidP="00E0651C">
      <w:pPr>
        <w:rPr>
          <w:b/>
        </w:rPr>
      </w:pPr>
      <w:r>
        <w:rPr>
          <w:b/>
        </w:rPr>
        <w:t xml:space="preserve">2.1 </w:t>
      </w:r>
      <w:r w:rsidR="00920D04"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3E073F">
      <w:pPr>
        <w:pStyle w:val="ListParagraph"/>
        <w:numPr>
          <w:ilvl w:val="0"/>
          <w:numId w:val="43"/>
        </w:numPr>
        <w:spacing w:after="160" w:line="259" w:lineRule="auto"/>
        <w:ind w:left="450" w:right="54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2235239F" w14:textId="67FCBAAD" w:rsidR="00920D04" w:rsidRPr="003E073F" w:rsidRDefault="00920D04" w:rsidP="003E073F">
      <w:pPr>
        <w:pStyle w:val="ListParagraph"/>
        <w:numPr>
          <w:ilvl w:val="0"/>
          <w:numId w:val="43"/>
        </w:numPr>
        <w:spacing w:after="160" w:line="259" w:lineRule="auto"/>
        <w:ind w:left="450" w:right="54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38C0749" w14:textId="65926F9D" w:rsidR="00920D04"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DD0C209" w14:textId="77777777" w:rsidR="003E073F" w:rsidRPr="00E0651C" w:rsidRDefault="003E073F" w:rsidP="00E0651C">
      <w:pPr>
        <w:ind w:firstLine="202"/>
        <w:jc w:val="both"/>
      </w:pPr>
    </w:p>
    <w:p w14:paraId="2A75E564" w14:textId="77777777" w:rsidR="00050D9E" w:rsidRPr="00E0651C" w:rsidRDefault="00920D04" w:rsidP="0021622F">
      <w:pPr>
        <w:keepNext/>
        <w:jc w:val="center"/>
      </w:pPr>
      <w:r w:rsidRPr="00E0651C">
        <w:rPr>
          <w:noProof/>
        </w:rPr>
        <w:drawing>
          <wp:inline distT="0" distB="0" distL="0" distR="0" wp14:anchorId="3012B7C9" wp14:editId="77BCA9AA">
            <wp:extent cx="2790164" cy="1649338"/>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6136" cy="1664691"/>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lastRenderedPageBreak/>
        <w:t xml:space="preserve"> </w:t>
      </w:r>
    </w:p>
    <w:p w14:paraId="23EFFBDA" w14:textId="53643382" w:rsidR="00920D04" w:rsidRPr="00E0651C" w:rsidRDefault="00AA468F" w:rsidP="007F1E5A">
      <w:pPr>
        <w:jc w:val="both"/>
        <w:rPr>
          <w:b/>
        </w:rPr>
      </w:pPr>
      <w:r>
        <w:rPr>
          <w:b/>
        </w:rPr>
        <w:t xml:space="preserve">2.2 </w:t>
      </w:r>
      <w:r w:rsidR="00920D04" w:rsidRPr="00E0651C">
        <w:rPr>
          <w:b/>
        </w:rPr>
        <w:t>Implications of GDPR for Blockchain</w:t>
      </w:r>
    </w:p>
    <w:p w14:paraId="51191113" w14:textId="77777777" w:rsidR="00920D04" w:rsidRPr="00E0651C" w:rsidRDefault="00920D04" w:rsidP="0021622F">
      <w:pPr>
        <w:ind w:left="202"/>
        <w:jc w:val="both"/>
        <w:rPr>
          <w:b/>
        </w:rPr>
      </w:pPr>
    </w:p>
    <w:p w14:paraId="528B044B" w14:textId="1BC5DA51" w:rsidR="00050D9E" w:rsidRPr="00E0651C" w:rsidRDefault="00920D04" w:rsidP="003E073F">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BC runs counter to data minimization, storage limitations and a clearly determined data controller, raising the question whether it is 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4A8715AD" w14:textId="77777777" w:rsidR="003E073F" w:rsidRDefault="003E073F" w:rsidP="0021622F">
      <w:pPr>
        <w:ind w:left="202"/>
        <w:jc w:val="both"/>
      </w:pPr>
    </w:p>
    <w:p w14:paraId="7C00E10D" w14:textId="35243EB9"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4BDCB73D" w14:textId="14A0C83F" w:rsidR="00265E03" w:rsidRDefault="00920D04" w:rsidP="009056F8">
      <w:pPr>
        <w:ind w:left="202"/>
        <w:jc w:val="both"/>
      </w:pPr>
      <w:r w:rsidRPr="00E0651C">
        <w:t>Article 26 discusses the description of who is responsible. This must be completed in a transparent manner in order to be in compliance, which can be a challenge when there are joint data controllers.</w:t>
      </w:r>
    </w:p>
    <w:p w14:paraId="772ECB16" w14:textId="5931FFA8" w:rsidR="009056F8" w:rsidRDefault="009056F8" w:rsidP="009056F8">
      <w:pPr>
        <w:ind w:left="202"/>
        <w:jc w:val="both"/>
      </w:pPr>
    </w:p>
    <w:p w14:paraId="6E29A2D3" w14:textId="4E586DD7" w:rsidR="009056F8" w:rsidRDefault="009056F8" w:rsidP="009056F8">
      <w:pPr>
        <w:ind w:left="202"/>
        <w:jc w:val="both"/>
      </w:pPr>
    </w:p>
    <w:p w14:paraId="317AAE3E" w14:textId="4A7B51E5" w:rsidR="009056F8" w:rsidRDefault="009056F8" w:rsidP="009056F8">
      <w:pPr>
        <w:ind w:left="202"/>
        <w:jc w:val="both"/>
      </w:pPr>
    </w:p>
    <w:p w14:paraId="7801A211" w14:textId="71B36B3F" w:rsidR="009056F8" w:rsidRDefault="009056F8" w:rsidP="009056F8">
      <w:pPr>
        <w:ind w:left="202"/>
        <w:jc w:val="both"/>
      </w:pPr>
    </w:p>
    <w:p w14:paraId="0B264082" w14:textId="55856F00" w:rsidR="009056F8" w:rsidRDefault="009056F8" w:rsidP="009056F8">
      <w:pPr>
        <w:ind w:left="202"/>
        <w:jc w:val="both"/>
      </w:pPr>
    </w:p>
    <w:p w14:paraId="7B00408B" w14:textId="53B903C4" w:rsidR="009056F8" w:rsidRDefault="009056F8" w:rsidP="009056F8">
      <w:pPr>
        <w:ind w:left="202"/>
        <w:jc w:val="both"/>
      </w:pPr>
    </w:p>
    <w:p w14:paraId="7BD24600" w14:textId="4CD458FF" w:rsidR="009056F8" w:rsidRDefault="009056F8" w:rsidP="009056F8">
      <w:pPr>
        <w:ind w:left="202"/>
        <w:jc w:val="both"/>
      </w:pPr>
    </w:p>
    <w:p w14:paraId="0967172A" w14:textId="52F068A5" w:rsidR="009056F8" w:rsidRDefault="009056F8" w:rsidP="009056F8">
      <w:pPr>
        <w:ind w:left="202"/>
        <w:jc w:val="both"/>
      </w:pPr>
    </w:p>
    <w:p w14:paraId="6BEB593B" w14:textId="10551D23" w:rsidR="009056F8" w:rsidRDefault="009056F8" w:rsidP="009056F8">
      <w:pPr>
        <w:ind w:left="202"/>
        <w:jc w:val="both"/>
      </w:pPr>
    </w:p>
    <w:p w14:paraId="2C4B74AC" w14:textId="65C7C3B9" w:rsidR="003E073F" w:rsidRDefault="003E073F" w:rsidP="009056F8">
      <w:pPr>
        <w:ind w:left="202"/>
        <w:jc w:val="both"/>
      </w:pPr>
    </w:p>
    <w:p w14:paraId="3BAC76DC" w14:textId="6258A9EA" w:rsidR="003E073F" w:rsidRDefault="003E073F" w:rsidP="009056F8">
      <w:pPr>
        <w:ind w:left="202"/>
        <w:jc w:val="both"/>
      </w:pPr>
    </w:p>
    <w:p w14:paraId="7E7B6798" w14:textId="5F424082" w:rsidR="003E073F" w:rsidRDefault="003E073F" w:rsidP="009056F8">
      <w:pPr>
        <w:ind w:left="202"/>
        <w:jc w:val="both"/>
      </w:pPr>
    </w:p>
    <w:p w14:paraId="0BB192AC" w14:textId="365482FD" w:rsidR="003E073F" w:rsidRDefault="003E073F" w:rsidP="009056F8">
      <w:pPr>
        <w:ind w:left="202"/>
        <w:jc w:val="both"/>
      </w:pPr>
    </w:p>
    <w:p w14:paraId="6331E7B8" w14:textId="0C936672" w:rsidR="003E073F" w:rsidRDefault="003E073F" w:rsidP="009056F8">
      <w:pPr>
        <w:ind w:left="202"/>
        <w:jc w:val="both"/>
      </w:pPr>
    </w:p>
    <w:p w14:paraId="0DCDECC6" w14:textId="300114BD" w:rsidR="003E073F" w:rsidRDefault="003E073F" w:rsidP="009056F8">
      <w:pPr>
        <w:ind w:left="202"/>
        <w:jc w:val="both"/>
      </w:pPr>
    </w:p>
    <w:p w14:paraId="348561F7" w14:textId="7C0C0942" w:rsidR="003E073F" w:rsidRDefault="003E073F" w:rsidP="009056F8">
      <w:pPr>
        <w:ind w:left="202"/>
        <w:jc w:val="both"/>
      </w:pPr>
    </w:p>
    <w:p w14:paraId="74CC2295" w14:textId="5657A6D6" w:rsidR="003E073F" w:rsidRDefault="003E073F" w:rsidP="009056F8">
      <w:pPr>
        <w:ind w:left="202"/>
        <w:jc w:val="both"/>
      </w:pPr>
    </w:p>
    <w:p w14:paraId="7BA8518E" w14:textId="034DB16C" w:rsidR="003E073F" w:rsidRDefault="003E073F" w:rsidP="009056F8">
      <w:pPr>
        <w:ind w:left="202"/>
        <w:jc w:val="both"/>
      </w:pPr>
    </w:p>
    <w:p w14:paraId="569C2106" w14:textId="3EABC424" w:rsidR="003E073F" w:rsidRDefault="003E073F" w:rsidP="009056F8">
      <w:pPr>
        <w:ind w:left="202"/>
        <w:jc w:val="both"/>
      </w:pPr>
    </w:p>
    <w:p w14:paraId="5E906534" w14:textId="64876AB5" w:rsidR="003E073F" w:rsidRDefault="003E073F" w:rsidP="009056F8">
      <w:pPr>
        <w:ind w:left="202"/>
        <w:jc w:val="both"/>
      </w:pPr>
    </w:p>
    <w:p w14:paraId="3A159465" w14:textId="68EABD15" w:rsidR="003E073F" w:rsidRDefault="003E073F" w:rsidP="009056F8">
      <w:pPr>
        <w:ind w:left="202"/>
        <w:jc w:val="both"/>
      </w:pPr>
    </w:p>
    <w:p w14:paraId="1064B908" w14:textId="031B18B0" w:rsidR="003E073F" w:rsidRDefault="003E073F" w:rsidP="009056F8">
      <w:pPr>
        <w:ind w:left="202"/>
        <w:jc w:val="both"/>
      </w:pPr>
    </w:p>
    <w:p w14:paraId="418ED4EE" w14:textId="1F8B82C3" w:rsidR="003E073F" w:rsidRDefault="003E073F" w:rsidP="009056F8">
      <w:pPr>
        <w:ind w:left="202"/>
        <w:jc w:val="both"/>
      </w:pPr>
    </w:p>
    <w:p w14:paraId="46242438" w14:textId="738E46B7" w:rsidR="003E073F" w:rsidRDefault="003E073F" w:rsidP="009056F8">
      <w:pPr>
        <w:ind w:left="202"/>
        <w:jc w:val="both"/>
      </w:pPr>
    </w:p>
    <w:p w14:paraId="343BDA89" w14:textId="773B7D94" w:rsidR="003E073F" w:rsidRDefault="003E073F" w:rsidP="009056F8">
      <w:pPr>
        <w:ind w:left="202"/>
        <w:jc w:val="both"/>
      </w:pPr>
    </w:p>
    <w:p w14:paraId="6598E208" w14:textId="77777777" w:rsidR="003E073F" w:rsidRDefault="003E073F" w:rsidP="009056F8">
      <w:pPr>
        <w:ind w:left="202"/>
        <w:jc w:val="both"/>
      </w:pPr>
    </w:p>
    <w:p w14:paraId="09D25C18" w14:textId="2766D690" w:rsidR="00D252A1" w:rsidRPr="00E0651C" w:rsidRDefault="009056F8" w:rsidP="0021622F">
      <w:pPr>
        <w:pStyle w:val="Heading1"/>
      </w:pPr>
      <w:r>
        <w:lastRenderedPageBreak/>
        <w:t>Current Related Works</w:t>
      </w:r>
    </w:p>
    <w:p w14:paraId="4CA4D7E2" w14:textId="076C9A61" w:rsidR="00D252A1" w:rsidRPr="00E0651C"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3EEB4510" w14:textId="77777777"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Figure 1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09218256" w:rsidR="0037551B" w:rsidRPr="00E0651C"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6591D48A" w14:textId="3BD0B8C3" w:rsidR="001E5250" w:rsidRPr="00E0651C" w:rsidRDefault="003A19FE" w:rsidP="0021622F">
      <w:pPr>
        <w:ind w:firstLine="202"/>
        <w:jc w:val="both"/>
      </w:pPr>
      <w:r w:rsidRPr="00E0651C">
        <w:t xml:space="preserve">A different approach is described by Coelho et al </w:t>
      </w:r>
      <w:sdt>
        <w:sdtPr>
          <w:id w:val="1420983406"/>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75093E08" w14:textId="2F422A0E" w:rsidR="00F51F11" w:rsidRDefault="00B145F4" w:rsidP="0021622F">
      <w:pPr>
        <w:jc w:val="both"/>
      </w:pPr>
      <w:r w:rsidRPr="00E0651C">
        <w:tab/>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18542977" w14:textId="74B122EB" w:rsidR="009056F8" w:rsidRDefault="009056F8" w:rsidP="0021622F">
      <w:pPr>
        <w:jc w:val="both"/>
      </w:pPr>
    </w:p>
    <w:p w14:paraId="4A959864" w14:textId="68041A74" w:rsidR="0077208A" w:rsidRDefault="0077208A" w:rsidP="0021622F">
      <w:pPr>
        <w:jc w:val="both"/>
      </w:pPr>
    </w:p>
    <w:p w14:paraId="0077C416" w14:textId="0DAA41B5" w:rsidR="0077208A" w:rsidRDefault="0077208A" w:rsidP="0021622F">
      <w:pPr>
        <w:jc w:val="both"/>
      </w:pPr>
    </w:p>
    <w:p w14:paraId="57A77BB2" w14:textId="77777777" w:rsidR="0077208A" w:rsidRDefault="0077208A" w:rsidP="0021622F">
      <w:pPr>
        <w:jc w:val="both"/>
      </w:pPr>
    </w:p>
    <w:p w14:paraId="5BE67D34" w14:textId="77777777" w:rsidR="009056F8" w:rsidRPr="00E0651C" w:rsidRDefault="009056F8" w:rsidP="009056F8">
      <w:pPr>
        <w:pStyle w:val="Heading1"/>
      </w:pPr>
      <w:r w:rsidRPr="00E0651C">
        <w:lastRenderedPageBreak/>
        <w:t>Conceptual Design: AI Smart Contract on Public Blockchain</w:t>
      </w:r>
    </w:p>
    <w:p w14:paraId="345E27BB" w14:textId="0161D9B8" w:rsidR="009056F8" w:rsidRPr="00AA468F" w:rsidRDefault="00AA468F" w:rsidP="009056F8">
      <w:pPr>
        <w:rPr>
          <w:b/>
        </w:rPr>
      </w:pPr>
      <w:r>
        <w:rPr>
          <w:b/>
        </w:rPr>
        <w:t>5.1 Summary</w:t>
      </w:r>
    </w:p>
    <w:p w14:paraId="42AE0AA0" w14:textId="77777777" w:rsidR="00AA468F" w:rsidRPr="00E0651C" w:rsidRDefault="00AA468F"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77777777" w:rsidR="009056F8" w:rsidRPr="00E0651C" w:rsidRDefault="009056F8" w:rsidP="009056F8">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3C0B83D4">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F71C51B"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356A5EF8" w:rsidR="009056F8" w:rsidRPr="00E0651C" w:rsidRDefault="00AA468F" w:rsidP="009056F8">
      <w:pPr>
        <w:jc w:val="both"/>
        <w:rPr>
          <w:b/>
        </w:rPr>
      </w:pPr>
      <w:r>
        <w:rPr>
          <w:b/>
        </w:rPr>
        <w:t xml:space="preserve">5.2 </w:t>
      </w:r>
      <w:r w:rsidR="009056F8" w:rsidRPr="00E0651C">
        <w:rPr>
          <w:b/>
        </w:rPr>
        <w:t>System Overview</w:t>
      </w:r>
    </w:p>
    <w:p w14:paraId="29B5AAE1" w14:textId="77777777" w:rsidR="009056F8" w:rsidRPr="00E0651C" w:rsidRDefault="009056F8" w:rsidP="009056F8">
      <w:pPr>
        <w:jc w:val="both"/>
      </w:pPr>
    </w:p>
    <w:p w14:paraId="396939F4" w14:textId="77777777" w:rsidR="009056F8" w:rsidRPr="00E0651C" w:rsidRDefault="009056F8" w:rsidP="009056F8">
      <w:pPr>
        <w:ind w:firstLine="202"/>
        <w:jc w:val="both"/>
      </w:pPr>
      <w:r w:rsidRPr="00E0651C">
        <w:t>As illustrated in figure 5,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562635A5" w14:textId="27FA3349"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12E4D95B" w14:textId="1CC8FEC4" w:rsidR="009056F8" w:rsidRPr="00E0651C" w:rsidRDefault="00AA468F" w:rsidP="009056F8">
      <w:pPr>
        <w:jc w:val="both"/>
        <w:rPr>
          <w:b/>
        </w:rPr>
      </w:pPr>
      <w:r>
        <w:rPr>
          <w:b/>
        </w:rPr>
        <w:t xml:space="preserve">5.3 </w:t>
      </w:r>
      <w:r w:rsidR="009056F8" w:rsidRPr="00E0651C">
        <w:rPr>
          <w:b/>
        </w:rPr>
        <w:t>Smart Contracts</w:t>
      </w:r>
    </w:p>
    <w:p w14:paraId="70732670" w14:textId="77777777" w:rsidR="009056F8" w:rsidRPr="00E0651C" w:rsidRDefault="009056F8" w:rsidP="009056F8">
      <w:pPr>
        <w:jc w:val="both"/>
      </w:pPr>
    </w:p>
    <w:p w14:paraId="0C96813D" w14:textId="77777777" w:rsidR="009056F8" w:rsidRPr="00E0651C" w:rsidRDefault="009056F8" w:rsidP="009056F8">
      <w:pPr>
        <w:ind w:firstLine="202"/>
        <w:jc w:val="both"/>
      </w:pPr>
      <w:r w:rsidRPr="00E0651C">
        <w:t>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The following is a workflow diagram illustrating the stages of a smart contrac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785C0979">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6C52973C"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98BF2BD" w:rsidR="009056F8" w:rsidRPr="00E0651C" w:rsidRDefault="00AA468F" w:rsidP="009056F8">
      <w:pPr>
        <w:jc w:val="both"/>
        <w:rPr>
          <w:b/>
        </w:rPr>
      </w:pPr>
      <w:r>
        <w:rPr>
          <w:b/>
        </w:rPr>
        <w:t xml:space="preserve">5.4 </w:t>
      </w:r>
      <w:r w:rsidR="009056F8" w:rsidRPr="00E0651C">
        <w:rPr>
          <w:b/>
        </w:rPr>
        <w:t>Tiers for User Data</w:t>
      </w:r>
    </w:p>
    <w:p w14:paraId="60601CCE" w14:textId="77777777" w:rsidR="009056F8" w:rsidRPr="00E0651C" w:rsidRDefault="009056F8" w:rsidP="009056F8">
      <w:pPr>
        <w:jc w:val="both"/>
      </w:pPr>
    </w:p>
    <w:p w14:paraId="623DE772" w14:textId="77777777"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77777777" w:rsidR="009056F8" w:rsidRPr="00E0651C" w:rsidRDefault="009056F8" w:rsidP="009056F8">
      <w:pPr>
        <w:jc w:val="both"/>
      </w:pPr>
    </w:p>
    <w:p w14:paraId="08245344" w14:textId="23218D78" w:rsidR="009056F8" w:rsidRDefault="009056F8" w:rsidP="009056F8">
      <w:pPr>
        <w:ind w:firstLine="202"/>
        <w:jc w:val="both"/>
      </w:pPr>
      <w:r w:rsidRPr="00E0651C">
        <w:t>This information would be transmitted to the blockchain via a JSON file and would add to the block with each update – along with timestamp of transaction.</w:t>
      </w:r>
    </w:p>
    <w:p w14:paraId="593D0178" w14:textId="146E405F" w:rsidR="003E073F" w:rsidRDefault="003E073F" w:rsidP="009056F8">
      <w:pPr>
        <w:ind w:firstLine="202"/>
        <w:jc w:val="both"/>
      </w:pPr>
    </w:p>
    <w:p w14:paraId="269008B1" w14:textId="47A11FFD" w:rsidR="003E073F" w:rsidRPr="003E073F" w:rsidRDefault="00AA468F" w:rsidP="003E073F">
      <w:pPr>
        <w:jc w:val="both"/>
        <w:rPr>
          <w:b/>
        </w:rPr>
      </w:pPr>
      <w:r>
        <w:rPr>
          <w:b/>
        </w:rPr>
        <w:t xml:space="preserve">5.5 </w:t>
      </w:r>
      <w:r w:rsidR="003E073F">
        <w:rPr>
          <w:b/>
        </w:rPr>
        <w:t>Sample Code for API to Blockchain</w:t>
      </w:r>
    </w:p>
    <w:p w14:paraId="64A845F1" w14:textId="7EAA357B" w:rsidR="003E073F" w:rsidRDefault="003E073F" w:rsidP="003E073F">
      <w:pPr>
        <w:jc w:val="both"/>
      </w:pPr>
    </w:p>
    <w:p w14:paraId="62D29EF3" w14:textId="4528C670" w:rsidR="003E073F" w:rsidRPr="00E0651C" w:rsidRDefault="003E073F" w:rsidP="003E073F">
      <w:pPr>
        <w:jc w:val="both"/>
      </w:pPr>
      <w:r>
        <w:tab/>
      </w:r>
    </w:p>
    <w:p w14:paraId="749AFF7D" w14:textId="77777777" w:rsidR="009056F8" w:rsidRPr="00E0651C" w:rsidRDefault="009056F8" w:rsidP="009056F8">
      <w:pPr>
        <w:jc w:val="both"/>
      </w:pPr>
    </w:p>
    <w:p w14:paraId="7948498E" w14:textId="1616154C" w:rsidR="009056F8" w:rsidRPr="00E0651C" w:rsidRDefault="00AA468F" w:rsidP="009056F8">
      <w:pPr>
        <w:jc w:val="both"/>
        <w:rPr>
          <w:b/>
        </w:rPr>
      </w:pPr>
      <w:r>
        <w:rPr>
          <w:b/>
        </w:rPr>
        <w:t xml:space="preserve">5.6 </w:t>
      </w:r>
      <w:r w:rsidR="009056F8"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lastRenderedPageBreak/>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269E1C3C" w14:textId="77777777" w:rsidR="00FF7B4E" w:rsidRDefault="00FF7B4E" w:rsidP="009056F8">
      <w:pPr>
        <w:rPr>
          <w:b/>
        </w:rPr>
      </w:pPr>
    </w:p>
    <w:p w14:paraId="0E13CC34" w14:textId="680F0D01" w:rsidR="009056F8" w:rsidRPr="00E0651C" w:rsidRDefault="00AA468F" w:rsidP="009056F8">
      <w:pPr>
        <w:rPr>
          <w:b/>
        </w:rPr>
      </w:pPr>
      <w:r>
        <w:rPr>
          <w:b/>
        </w:rPr>
        <w:t xml:space="preserve">5.7 </w:t>
      </w:r>
      <w:r w:rsidR="009056F8" w:rsidRPr="00E0651C">
        <w:rPr>
          <w:b/>
        </w:rPr>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49D9E09A" w:rsidR="009056F8" w:rsidRPr="00E0651C" w:rsidRDefault="00AA468F" w:rsidP="009056F8">
      <w:pPr>
        <w:jc w:val="both"/>
        <w:rPr>
          <w:b/>
        </w:rPr>
      </w:pPr>
      <w:r>
        <w:rPr>
          <w:b/>
        </w:rPr>
        <w:t xml:space="preserve">5.8 </w:t>
      </w:r>
      <w:r w:rsidR="009056F8" w:rsidRPr="00E0651C">
        <w:rPr>
          <w:b/>
        </w:rPr>
        <w:t xml:space="preserve">Exploratory </w:t>
      </w:r>
      <w:r w:rsidR="000C5A82">
        <w:rPr>
          <w:b/>
        </w:rPr>
        <w:t xml:space="preserve">Data </w:t>
      </w:r>
      <w:r w:rsidR="009056F8" w:rsidRPr="00E0651C">
        <w:rPr>
          <w:b/>
        </w:rPr>
        <w:t>Analysis</w:t>
      </w:r>
    </w:p>
    <w:p w14:paraId="7BAB1F75" w14:textId="77777777" w:rsidR="009056F8" w:rsidRPr="00E0651C" w:rsidRDefault="009056F8" w:rsidP="009056F8">
      <w:pPr>
        <w:jc w:val="both"/>
      </w:pPr>
    </w:p>
    <w:p w14:paraId="6EE2D478" w14:textId="77777777" w:rsidR="009056F8" w:rsidRPr="00E0651C" w:rsidRDefault="009056F8" w:rsidP="009056F8">
      <w:pPr>
        <w:ind w:firstLine="202"/>
        <w:jc w:val="both"/>
      </w:pPr>
      <w:r w:rsidRPr="00E0651C">
        <w:t>The data set had over 50,000 observations and 14 features to score San Francisco restaurants quality and trustworthiness.  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6">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265B4888" w14:textId="3E3EB8BD" w:rsidR="009056F8" w:rsidRPr="00E0651C" w:rsidRDefault="009056F8" w:rsidP="000C5A82">
      <w:pPr>
        <w:pStyle w:val="Caption"/>
      </w:pPr>
      <w:r w:rsidRPr="00E0651C">
        <w:t xml:space="preserve">Figure </w:t>
      </w:r>
      <w:r w:rsidRPr="00E0651C">
        <w:rPr>
          <w:noProof/>
        </w:rPr>
        <w:t>9</w:t>
      </w:r>
      <w:r w:rsidRPr="00E0651C">
        <w:t>. Histogram of Inspection Scores</w:t>
      </w:r>
    </w:p>
    <w:p w14:paraId="16FA5BD5" w14:textId="77777777"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9, a mean inspection score can be the maker AI registers to score the variance for any particular business. </w:t>
      </w:r>
    </w:p>
    <w:p w14:paraId="1DA1A65D" w14:textId="5355CD26" w:rsidR="009056F8" w:rsidRPr="00E0651C" w:rsidRDefault="009056F8" w:rsidP="009056F8">
      <w:pPr>
        <w:jc w:val="both"/>
      </w:pPr>
      <w:r w:rsidRPr="00E0651C">
        <w:tab/>
        <w:t xml:space="preserve">Referring to figure 10, </w:t>
      </w:r>
      <w:r w:rsidR="00721C17">
        <w:t>t</w:t>
      </w:r>
      <w:r w:rsidR="00865BE4">
        <w:t>he color meaning is as follows: Green – Low Risk, Blue – Moderate Risks, Red – High Risks, and Grey - Unknown.</w:t>
      </w:r>
      <w:r w:rsidR="00721C17">
        <w:t xml:space="preserve">  There is a cluster of businesses in the northeast end of San Francisco but overall, the businesses </w:t>
      </w:r>
      <w:r w:rsidR="00721C17">
        <w:t>labeled ‘High Risk’ are spread throughout the map.  Further exploration is required and possibly</w:t>
      </w:r>
      <w:r w:rsidR="00D77429">
        <w:t xml:space="preserve"> more data </w:t>
      </w:r>
      <w:r w:rsidR="00721C17">
        <w:t>to clarify the businesses marked as ‘Unknown.’</w:t>
      </w:r>
      <w:r w:rsidRPr="00E0651C">
        <w:t xml:space="preserve"> </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5278D55A">
            <wp:extent cx="3084830" cy="187112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7">
                      <a:extLst>
                        <a:ext uri="{28A0092B-C50C-407E-A947-70E740481C1C}">
                          <a14:useLocalDpi xmlns:a14="http://schemas.microsoft.com/office/drawing/2010/main" val="0"/>
                        </a:ext>
                      </a:extLst>
                    </a:blip>
                    <a:stretch>
                      <a:fillRect/>
                    </a:stretch>
                  </pic:blipFill>
                  <pic:spPr>
                    <a:xfrm>
                      <a:off x="0" y="0"/>
                      <a:ext cx="3114522" cy="1889136"/>
                    </a:xfrm>
                    <a:prstGeom prst="rect">
                      <a:avLst/>
                    </a:prstGeom>
                  </pic:spPr>
                </pic:pic>
              </a:graphicData>
            </a:graphic>
          </wp:inline>
        </w:drawing>
      </w:r>
    </w:p>
    <w:p w14:paraId="7FDA6499" w14:textId="3D7212B4" w:rsidR="009056F8" w:rsidRDefault="009056F8" w:rsidP="009056F8">
      <w:pPr>
        <w:pStyle w:val="Caption"/>
        <w:rPr>
          <w:noProof/>
        </w:rPr>
      </w:pPr>
      <w:r w:rsidRPr="00E0651C">
        <w:t xml:space="preserve">Figure </w:t>
      </w:r>
      <w:r w:rsidRPr="00E0651C">
        <w:rPr>
          <w:noProof/>
        </w:rPr>
        <w:t xml:space="preserve">10. Risk Map of Businesses </w:t>
      </w:r>
    </w:p>
    <w:p w14:paraId="491BC838" w14:textId="7AD1D48C" w:rsidR="000C5A82" w:rsidRDefault="00270202" w:rsidP="000C5A82">
      <w:pPr>
        <w:jc w:val="both"/>
      </w:pPr>
      <w:r>
        <w:tab/>
        <w:t xml:space="preserve">In figure 11, </w:t>
      </w:r>
      <w:r w:rsidR="000C5A82">
        <w:t>it shows that over half of the businesses from the data set have ‘low risk’ while the remaining are moderate to high risk.</w:t>
      </w:r>
      <w:r w:rsidR="00721C17">
        <w:t xml:space="preserve">  </w:t>
      </w:r>
      <w:r w:rsidR="00865BE4">
        <w:t xml:space="preserve">  </w:t>
      </w:r>
      <w:r w:rsidR="000C5A82">
        <w:t xml:space="preserve">  </w:t>
      </w:r>
    </w:p>
    <w:p w14:paraId="5C445104" w14:textId="5841DEC8" w:rsidR="00270202" w:rsidRDefault="00270202" w:rsidP="00270202"/>
    <w:p w14:paraId="3197D996" w14:textId="77777777" w:rsidR="00270202" w:rsidRPr="00270202" w:rsidRDefault="00270202" w:rsidP="00270202"/>
    <w:p w14:paraId="4253FA98" w14:textId="035A6219" w:rsidR="00270202" w:rsidRPr="00270202" w:rsidRDefault="00270202" w:rsidP="00270202">
      <w:pPr>
        <w:jc w:val="center"/>
      </w:pPr>
      <w:r>
        <w:rPr>
          <w:noProof/>
        </w:rPr>
        <w:drawing>
          <wp:inline distT="0" distB="0" distL="0" distR="0" wp14:anchorId="2982E62C" wp14:editId="513F4582">
            <wp:extent cx="3200400" cy="2426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8 at 10.41.50 AM.png"/>
                    <pic:cNvPicPr/>
                  </pic:nvPicPr>
                  <pic:blipFill>
                    <a:blip r:embed="rId18">
                      <a:extLst>
                        <a:ext uri="{28A0092B-C50C-407E-A947-70E740481C1C}">
                          <a14:useLocalDpi xmlns:a14="http://schemas.microsoft.com/office/drawing/2010/main" val="0"/>
                        </a:ext>
                      </a:extLst>
                    </a:blip>
                    <a:stretch>
                      <a:fillRect/>
                    </a:stretch>
                  </pic:blipFill>
                  <pic:spPr>
                    <a:xfrm>
                      <a:off x="0" y="0"/>
                      <a:ext cx="3200400" cy="2426335"/>
                    </a:xfrm>
                    <a:prstGeom prst="rect">
                      <a:avLst/>
                    </a:prstGeom>
                  </pic:spPr>
                </pic:pic>
              </a:graphicData>
            </a:graphic>
          </wp:inline>
        </w:drawing>
      </w:r>
    </w:p>
    <w:p w14:paraId="34AFACB9" w14:textId="52820621" w:rsidR="004814A9" w:rsidRPr="004814A9" w:rsidRDefault="004814A9" w:rsidP="004814A9">
      <w:r>
        <w:tab/>
      </w:r>
    </w:p>
    <w:p w14:paraId="76F57F2D" w14:textId="3690871A" w:rsidR="00270202" w:rsidRDefault="00270202" w:rsidP="00270202">
      <w:pPr>
        <w:pStyle w:val="Caption"/>
        <w:rPr>
          <w:noProof/>
        </w:rPr>
      </w:pPr>
      <w:r w:rsidRPr="00E0651C">
        <w:t xml:space="preserve">Figure </w:t>
      </w:r>
      <w:r w:rsidRPr="00E0651C">
        <w:rPr>
          <w:noProof/>
        </w:rPr>
        <w:t>1</w:t>
      </w:r>
      <w:r>
        <w:rPr>
          <w:noProof/>
        </w:rPr>
        <w:t>1</w:t>
      </w:r>
      <w:r w:rsidRPr="00E0651C">
        <w:rPr>
          <w:noProof/>
        </w:rPr>
        <w:t xml:space="preserve">. </w:t>
      </w:r>
      <w:r>
        <w:rPr>
          <w:noProof/>
        </w:rPr>
        <w:t>Stratification of Risk</w:t>
      </w:r>
      <w:r w:rsidRPr="00E0651C">
        <w:rPr>
          <w:noProof/>
        </w:rPr>
        <w:t xml:space="preserve"> </w:t>
      </w:r>
    </w:p>
    <w:p w14:paraId="2714507E" w14:textId="5ED3EBBB" w:rsidR="000C5A82" w:rsidRPr="00E0651C" w:rsidRDefault="000C5A82" w:rsidP="000C5A82">
      <w:pPr>
        <w:ind w:firstLine="202"/>
        <w:jc w:val="both"/>
      </w:pPr>
      <w:r>
        <w:t>The exploratory data analysis is one that is critical in deciding which features and machine learning algorithms can be used on the data set.</w:t>
      </w:r>
      <w:r>
        <w:t xml:space="preserve">  There is a huge emphasis on critical thinking to understand who, what, where, and why of data source as it hold</w:t>
      </w:r>
      <w:r w:rsidR="00721C17">
        <w:t>s</w:t>
      </w:r>
      <w:r>
        <w:t xml:space="preserve"> large ramifications on inference and generalization.</w:t>
      </w:r>
      <w:r>
        <w:t xml:space="preserve"> </w:t>
      </w:r>
    </w:p>
    <w:p w14:paraId="1E90AFA2" w14:textId="77777777" w:rsidR="004814A9" w:rsidRDefault="004814A9" w:rsidP="009056F8">
      <w:pPr>
        <w:rPr>
          <w:b/>
        </w:rPr>
      </w:pPr>
    </w:p>
    <w:p w14:paraId="78523A97" w14:textId="75C532AE" w:rsidR="009056F8" w:rsidRPr="00E0651C" w:rsidRDefault="00AA468F" w:rsidP="009056F8">
      <w:pPr>
        <w:rPr>
          <w:b/>
        </w:rPr>
      </w:pPr>
      <w:r>
        <w:rPr>
          <w:b/>
        </w:rPr>
        <w:t xml:space="preserve">5.9 </w:t>
      </w:r>
      <w:r w:rsidR="009056F8"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lastRenderedPageBreak/>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255813C2" w:rsidR="009056F8" w:rsidRPr="00E0651C" w:rsidRDefault="00AA468F" w:rsidP="009056F8">
      <w:pPr>
        <w:jc w:val="both"/>
        <w:rPr>
          <w:b/>
        </w:rPr>
      </w:pPr>
      <w:r>
        <w:rPr>
          <w:b/>
        </w:rPr>
        <w:t xml:space="preserve">5.10 </w:t>
      </w:r>
      <w:r w:rsidR="009056F8" w:rsidRPr="00E0651C">
        <w:rPr>
          <w:b/>
        </w:rPr>
        <w:t>Relevant Algorithms</w:t>
      </w:r>
    </w:p>
    <w:p w14:paraId="25DE576D" w14:textId="77777777" w:rsidR="009056F8" w:rsidRPr="00E0651C" w:rsidRDefault="009056F8" w:rsidP="009056F8">
      <w:pPr>
        <w:jc w:val="both"/>
        <w:rPr>
          <w:b/>
        </w:rPr>
      </w:pPr>
    </w:p>
    <w:p w14:paraId="5DCCC531" w14:textId="626E8ECA" w:rsidR="009056F8" w:rsidRDefault="00711190" w:rsidP="00B00641">
      <w:pPr>
        <w:ind w:firstLine="202"/>
        <w:jc w:val="both"/>
      </w:pPr>
      <w:r>
        <w:t xml:space="preserve">Machine learning (ML) is a subset of Artificial Intelligence and is the scientific study of algorithms and statistical models.  The goal is to effectively perform specific tasks by relaying on patterns and inferences.  To date, ML has four types of </w:t>
      </w:r>
      <w:r w:rsidR="00F87C27">
        <w:t>categories of algorithms:</w:t>
      </w:r>
    </w:p>
    <w:p w14:paraId="2B158320" w14:textId="73543412" w:rsidR="00711190" w:rsidRDefault="00711190" w:rsidP="00B00641">
      <w:pPr>
        <w:ind w:firstLine="202"/>
        <w:jc w:val="both"/>
      </w:pPr>
    </w:p>
    <w:p w14:paraId="005E8164" w14:textId="30E511F3" w:rsidR="00711190" w:rsidRDefault="00711190" w:rsidP="00711190">
      <w:pPr>
        <w:pStyle w:val="ListParagraph"/>
        <w:numPr>
          <w:ilvl w:val="0"/>
          <w:numId w:val="47"/>
        </w:numPr>
        <w:jc w:val="both"/>
      </w:pPr>
      <w:r>
        <w:t>Classification: Assigns something to a discrete set of possibilities using Decision trees, K-Nearest Neighbor, Logistic Regression, Random Forests, Support Vector Machines</w:t>
      </w:r>
    </w:p>
    <w:p w14:paraId="28CC1B82" w14:textId="44D9E30C" w:rsidR="00711190" w:rsidRDefault="00711190" w:rsidP="00711190">
      <w:pPr>
        <w:pStyle w:val="ListParagraph"/>
        <w:numPr>
          <w:ilvl w:val="0"/>
          <w:numId w:val="47"/>
        </w:numPr>
        <w:jc w:val="both"/>
      </w:pPr>
      <w:r>
        <w:t>Clustering: Assigns set of observations into subsets that are similar in some aspect using Centroid, Density, Distribution, Hierarchical, K-Means, Mean Shift.</w:t>
      </w:r>
    </w:p>
    <w:p w14:paraId="51EA619D" w14:textId="70B34A39" w:rsidR="00711190" w:rsidRDefault="00711190" w:rsidP="00711190">
      <w:pPr>
        <w:pStyle w:val="ListParagraph"/>
        <w:numPr>
          <w:ilvl w:val="0"/>
          <w:numId w:val="47"/>
        </w:numPr>
        <w:jc w:val="both"/>
      </w:pPr>
      <w:r>
        <w:t>Regression: Predicts a numerical value using Linear Regression, Lasso, Ordinary Least Squares, Polynomial, Ridge, Splines, Stepwise.</w:t>
      </w:r>
    </w:p>
    <w:p w14:paraId="43D31C75" w14:textId="193036F4" w:rsidR="00711190" w:rsidRDefault="00711190" w:rsidP="00711190">
      <w:pPr>
        <w:pStyle w:val="ListParagraph"/>
        <w:numPr>
          <w:ilvl w:val="0"/>
          <w:numId w:val="47"/>
        </w:numPr>
        <w:jc w:val="both"/>
      </w:pPr>
      <w:r>
        <w:t xml:space="preserve">Reinforcement Learning: </w:t>
      </w:r>
      <w:r w:rsidR="00F87C27">
        <w:t>Determines the ideal behavior within a specific context to maximize performance.</w:t>
      </w:r>
    </w:p>
    <w:p w14:paraId="69B8E8B5" w14:textId="6A9DDAF8" w:rsidR="00F87C27" w:rsidRDefault="00F87C27" w:rsidP="00F87C27">
      <w:pPr>
        <w:jc w:val="both"/>
      </w:pPr>
    </w:p>
    <w:p w14:paraId="2FC2D25F" w14:textId="3AC8593C" w:rsidR="00CF1AFA" w:rsidRDefault="00D906D5" w:rsidP="00721C17">
      <w:pPr>
        <w:ind w:firstLine="202"/>
        <w:jc w:val="both"/>
      </w:pPr>
      <w:r>
        <w:t>For the San Francisco restaurant data set, classification and regression</w:t>
      </w:r>
      <w:r w:rsidR="00CF1AFA">
        <w:t xml:space="preserve"> algorithms were utilized </w:t>
      </w:r>
      <w:r>
        <w:t>to arrive at the CSTI model.  In the ‘Feature Selection’ section, random forest algorithm was applied to find the most important features from the data set t</w:t>
      </w:r>
      <w:r w:rsidR="00CF1AFA">
        <w:t xml:space="preserve">o include in the model.  </w:t>
      </w:r>
    </w:p>
    <w:p w14:paraId="13B5C56A" w14:textId="77777777" w:rsidR="009056F8" w:rsidRPr="00E0651C" w:rsidRDefault="009056F8" w:rsidP="009056F8">
      <w:pPr>
        <w:jc w:val="both"/>
        <w:rPr>
          <w:b/>
        </w:rPr>
      </w:pPr>
      <w:bookmarkStart w:id="1" w:name="_GoBack"/>
      <w:bookmarkEnd w:id="1"/>
    </w:p>
    <w:p w14:paraId="3F633A77" w14:textId="5240CA90" w:rsidR="009056F8" w:rsidRPr="00E0651C" w:rsidRDefault="00AA468F" w:rsidP="009056F8">
      <w:pPr>
        <w:jc w:val="both"/>
        <w:rPr>
          <w:b/>
        </w:rPr>
      </w:pPr>
      <w:r>
        <w:rPr>
          <w:b/>
        </w:rPr>
        <w:t xml:space="preserve">5.11 </w:t>
      </w:r>
      <w:r w:rsidR="009056F8" w:rsidRPr="00E0651C">
        <w:rPr>
          <w:b/>
        </w:rPr>
        <w:t>Feasibility</w:t>
      </w:r>
    </w:p>
    <w:p w14:paraId="5CC6C198" w14:textId="77777777" w:rsidR="009056F8" w:rsidRPr="00E0651C" w:rsidRDefault="009056F8" w:rsidP="009056F8">
      <w:pPr>
        <w:jc w:val="both"/>
      </w:pPr>
    </w:p>
    <w:p w14:paraId="4FFDC04E" w14:textId="77777777" w:rsidR="009056F8" w:rsidRPr="00E0651C" w:rsidRDefault="009056F8" w:rsidP="009056F8">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54C7533E" w14:textId="77777777" w:rsidR="009056F8" w:rsidRPr="00E0651C" w:rsidRDefault="009056F8" w:rsidP="009056F8">
      <w:pPr>
        <w:jc w:val="both"/>
      </w:pP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30A64D7B" w14:textId="7CF105F5" w:rsidR="003E3977" w:rsidRDefault="009056F8" w:rsidP="00CF1AFA">
      <w:pPr>
        <w:jc w:val="both"/>
      </w:pPr>
      <w:r w:rsidRPr="00E0651C">
        <w:t>Furthermore, AI still requires many human intelligences to instruct and provide it guidance.  This could lead to vulnerabilities within the code and errors in AI’s predictions and classifications.  And from our analytics, another area called Natural Language Processing would be required to catalog and process values to arrive at relevant insights since we anticipate many of the data sets provided to AI will be string variables.</w:t>
      </w:r>
    </w:p>
    <w:p w14:paraId="76F73F92" w14:textId="0C1AC61C" w:rsidR="003E3977" w:rsidRPr="00E0651C" w:rsidRDefault="003E3977" w:rsidP="003E3977">
      <w:pPr>
        <w:pStyle w:val="Heading1"/>
      </w:pPr>
      <w:r>
        <w:t>Conclusion and future work</w:t>
      </w:r>
    </w:p>
    <w:p w14:paraId="59129413" w14:textId="600D6538" w:rsidR="00133B8C" w:rsidRPr="009F1B50" w:rsidRDefault="00133B8C" w:rsidP="00133B8C"/>
    <w:sdt>
      <w:sdtPr>
        <w:rPr>
          <w:smallCaps w:val="0"/>
          <w:kern w:val="0"/>
        </w:rPr>
        <w:id w:val="-1081523770"/>
        <w:docPartObj>
          <w:docPartGallery w:val="Bibliographies"/>
          <w:docPartUnique/>
        </w:docPartObj>
      </w:sdtPr>
      <w:sdtContent>
        <w:p w14:paraId="09C17E48" w14:textId="6207C95D" w:rsidR="001E2CEE" w:rsidRPr="00E0651C" w:rsidRDefault="001E2CEE">
          <w:pPr>
            <w:pStyle w:val="Heading1"/>
          </w:pPr>
          <w:r w:rsidRPr="00E0651C">
            <w:t>Bibliography</w:t>
          </w:r>
        </w:p>
        <w:sdt>
          <w:sdtPr>
            <w:id w:val="111145805"/>
            <w:bibliography/>
          </w:sdt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w:t>
                    </w:r>
                    <w:r w:rsidRPr="00E0651C">
                      <w:rPr>
                        <w:rFonts w:ascii="Times New Roman" w:hAnsi="Times New Roman" w:cs="Times New Roman"/>
                        <w:noProof/>
                        <w:sz w:val="16"/>
                        <w:szCs w:val="16"/>
                      </w:rPr>
                      <w:lastRenderedPageBreak/>
                      <w:t xml:space="preserve">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lastRenderedPageBreak/>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097F903F" w14:textId="77777777" w:rsidR="00BF5B89" w:rsidRPr="00E0651C" w:rsidRDefault="00BF5B89" w:rsidP="000C5A82"/>
    <w:sectPr w:rsidR="00BF5B89" w:rsidRPr="00E0651C" w:rsidSect="00143F2E">
      <w:headerReference w:type="default" r:id="rId1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57899" w14:textId="77777777" w:rsidR="00C653BA" w:rsidRDefault="00C653BA">
      <w:r>
        <w:separator/>
      </w:r>
    </w:p>
  </w:endnote>
  <w:endnote w:type="continuationSeparator" w:id="0">
    <w:p w14:paraId="2FC8AC42" w14:textId="77777777" w:rsidR="00C653BA" w:rsidRDefault="00C65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C7862" w14:textId="77777777" w:rsidR="00C653BA" w:rsidRDefault="00C653BA"/>
  </w:footnote>
  <w:footnote w:type="continuationSeparator" w:id="0">
    <w:p w14:paraId="2FEA34EE" w14:textId="77777777" w:rsidR="00C653BA" w:rsidRDefault="00C653BA">
      <w:r>
        <w:continuationSeparator/>
      </w:r>
    </w:p>
  </w:footnote>
  <w:footnote w:id="1">
    <w:p w14:paraId="2C616B69" w14:textId="79AB9893" w:rsidR="00270202" w:rsidRDefault="00270202">
      <w:pPr>
        <w:pStyle w:val="FootnoteText"/>
      </w:pPr>
      <w:r>
        <w:t>MSDS 7349 – Network and Data Security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270202" w:rsidRDefault="00270202">
    <w:pPr>
      <w:framePr w:wrap="auto" w:vAnchor="text" w:hAnchor="margin" w:xAlign="right" w:y="1"/>
    </w:pPr>
  </w:p>
  <w:p w14:paraId="429AC51C" w14:textId="31282F15" w:rsidR="00270202" w:rsidRDefault="00270202" w:rsidP="00BF651B">
    <w:pPr>
      <w:ind w:right="360"/>
      <w:jc w:val="center"/>
    </w:pPr>
    <w:r>
      <w:t xml:space="preserve">MSDS7349 Term Paper – Nguyen, Ho, </w:t>
    </w:r>
    <w:proofErr w:type="spellStart"/>
    <w:r>
      <w:t>Pafford</w:t>
    </w:r>
    <w:proofErr w:type="spellEnd"/>
    <w:r>
      <w:t xml:space="preserve"> | Spring 2019</w:t>
    </w:r>
  </w:p>
  <w:p w14:paraId="4688A328" w14:textId="77777777" w:rsidR="00270202" w:rsidRDefault="0027020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FD4C2E"/>
    <w:multiLevelType w:val="hybridMultilevel"/>
    <w:tmpl w:val="BCDCCEC0"/>
    <w:lvl w:ilvl="0" w:tplc="E21E1D4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7"/>
  </w:num>
  <w:num w:numId="17">
    <w:abstractNumId w:val="18"/>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3"/>
  </w:num>
  <w:num w:numId="27">
    <w:abstractNumId w:val="32"/>
  </w:num>
  <w:num w:numId="28">
    <w:abstractNumId w:val="20"/>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8"/>
  </w:num>
  <w:num w:numId="43">
    <w:abstractNumId w:val="31"/>
  </w:num>
  <w:num w:numId="44">
    <w:abstractNumId w:val="23"/>
  </w:num>
  <w:num w:numId="45">
    <w:abstractNumId w:val="36"/>
  </w:num>
  <w:num w:numId="46">
    <w:abstractNumId w:val="1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C5A82"/>
    <w:rsid w:val="000D2BDE"/>
    <w:rsid w:val="00104BB0"/>
    <w:rsid w:val="0010794E"/>
    <w:rsid w:val="0013354F"/>
    <w:rsid w:val="00133B8C"/>
    <w:rsid w:val="00143F2E"/>
    <w:rsid w:val="00144E72"/>
    <w:rsid w:val="00147625"/>
    <w:rsid w:val="001768FF"/>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5E03"/>
    <w:rsid w:val="00267B35"/>
    <w:rsid w:val="00270202"/>
    <w:rsid w:val="002F7910"/>
    <w:rsid w:val="0030290E"/>
    <w:rsid w:val="00321A10"/>
    <w:rsid w:val="0033447E"/>
    <w:rsid w:val="003427CE"/>
    <w:rsid w:val="00356408"/>
    <w:rsid w:val="00360269"/>
    <w:rsid w:val="0037551B"/>
    <w:rsid w:val="00375DEE"/>
    <w:rsid w:val="00392DBA"/>
    <w:rsid w:val="003A19FE"/>
    <w:rsid w:val="003A23F0"/>
    <w:rsid w:val="003C3322"/>
    <w:rsid w:val="003C68C2"/>
    <w:rsid w:val="003D4CAE"/>
    <w:rsid w:val="003E073F"/>
    <w:rsid w:val="003E3977"/>
    <w:rsid w:val="003F26BD"/>
    <w:rsid w:val="003F52AD"/>
    <w:rsid w:val="00401821"/>
    <w:rsid w:val="0043144F"/>
    <w:rsid w:val="00431BFA"/>
    <w:rsid w:val="004353CF"/>
    <w:rsid w:val="004519A4"/>
    <w:rsid w:val="00456A2B"/>
    <w:rsid w:val="004631BC"/>
    <w:rsid w:val="0047033B"/>
    <w:rsid w:val="00480342"/>
    <w:rsid w:val="004814A9"/>
    <w:rsid w:val="00484761"/>
    <w:rsid w:val="00484DD5"/>
    <w:rsid w:val="004970F6"/>
    <w:rsid w:val="004C1E16"/>
    <w:rsid w:val="004C2543"/>
    <w:rsid w:val="004D15CA"/>
    <w:rsid w:val="004E108C"/>
    <w:rsid w:val="004E3E4C"/>
    <w:rsid w:val="004E4472"/>
    <w:rsid w:val="004F23A0"/>
    <w:rsid w:val="004F4343"/>
    <w:rsid w:val="005003E3"/>
    <w:rsid w:val="005052CD"/>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A3505"/>
    <w:rsid w:val="006B7F03"/>
    <w:rsid w:val="00707DA7"/>
    <w:rsid w:val="00711190"/>
    <w:rsid w:val="007121D2"/>
    <w:rsid w:val="00721C17"/>
    <w:rsid w:val="00725B45"/>
    <w:rsid w:val="00732667"/>
    <w:rsid w:val="0077208A"/>
    <w:rsid w:val="0077746D"/>
    <w:rsid w:val="007B67A7"/>
    <w:rsid w:val="007C4336"/>
    <w:rsid w:val="007F1E5A"/>
    <w:rsid w:val="007F7AA6"/>
    <w:rsid w:val="00804972"/>
    <w:rsid w:val="00823624"/>
    <w:rsid w:val="00826DC7"/>
    <w:rsid w:val="00837E47"/>
    <w:rsid w:val="008518FE"/>
    <w:rsid w:val="0085659C"/>
    <w:rsid w:val="00865BE4"/>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056F8"/>
    <w:rsid w:val="0091035B"/>
    <w:rsid w:val="00920D04"/>
    <w:rsid w:val="009342C5"/>
    <w:rsid w:val="00940EF5"/>
    <w:rsid w:val="009A1F6E"/>
    <w:rsid w:val="009C752D"/>
    <w:rsid w:val="009C7D17"/>
    <w:rsid w:val="009E484E"/>
    <w:rsid w:val="009F1B50"/>
    <w:rsid w:val="009F40FB"/>
    <w:rsid w:val="00A22FCB"/>
    <w:rsid w:val="00A3183C"/>
    <w:rsid w:val="00A472F1"/>
    <w:rsid w:val="00A5237D"/>
    <w:rsid w:val="00A554A3"/>
    <w:rsid w:val="00A758EA"/>
    <w:rsid w:val="00A92043"/>
    <w:rsid w:val="00A95C50"/>
    <w:rsid w:val="00AA468F"/>
    <w:rsid w:val="00AB79A6"/>
    <w:rsid w:val="00AC4850"/>
    <w:rsid w:val="00AC5BF0"/>
    <w:rsid w:val="00B00641"/>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653BA"/>
    <w:rsid w:val="00C82D86"/>
    <w:rsid w:val="00CB0257"/>
    <w:rsid w:val="00CB4B8D"/>
    <w:rsid w:val="00CC0DDA"/>
    <w:rsid w:val="00CD684F"/>
    <w:rsid w:val="00CF1AFA"/>
    <w:rsid w:val="00D06623"/>
    <w:rsid w:val="00D07816"/>
    <w:rsid w:val="00D14C6B"/>
    <w:rsid w:val="00D252A1"/>
    <w:rsid w:val="00D35B12"/>
    <w:rsid w:val="00D5536F"/>
    <w:rsid w:val="00D56935"/>
    <w:rsid w:val="00D61471"/>
    <w:rsid w:val="00D758C6"/>
    <w:rsid w:val="00D77429"/>
    <w:rsid w:val="00D906D5"/>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652BB"/>
    <w:rsid w:val="00F751E1"/>
    <w:rsid w:val="00F8351F"/>
    <w:rsid w:val="00F87C27"/>
    <w:rsid w:val="00FA2463"/>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CA18F7E2-6C0A-CF43-9026-F2250AFEF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9</TotalTime>
  <Pages>9</Pages>
  <Words>5499</Words>
  <Characters>3134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677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70</cp:revision>
  <cp:lastPrinted>2012-08-02T18:53:00Z</cp:lastPrinted>
  <dcterms:created xsi:type="dcterms:W3CDTF">2019-02-01T22:03:00Z</dcterms:created>
  <dcterms:modified xsi:type="dcterms:W3CDTF">2019-04-18T18:09:00Z</dcterms:modified>
</cp:coreProperties>
</file>